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92009" w14:textId="77777777" w:rsidR="00AB043D" w:rsidRDefault="00877318">
      <w:pPr>
        <w:jc w:val="center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4E53DFA0" wp14:editId="02B6CAAE">
            <wp:extent cx="1143156" cy="1346200"/>
            <wp:effectExtent l="0" t="0" r="0" b="0"/>
            <wp:docPr id="2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3156" cy="1346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3EDE6D" w14:textId="2696E347" w:rsidR="00AB043D" w:rsidRDefault="00A308D2" w:rsidP="005A079E">
      <w:pPr>
        <w:spacing w:before="280" w:after="280"/>
        <w:jc w:val="center"/>
        <w:rPr>
          <w:rFonts w:ascii="Proxima Nova" w:eastAsia="Proxima Nova" w:hAnsi="Proxima Nova" w:cs="Proxima Nova"/>
          <w:sz w:val="36"/>
          <w:szCs w:val="36"/>
        </w:rPr>
      </w:pPr>
      <w:r>
        <w:rPr>
          <w:rFonts w:ascii="Proxima Nova" w:eastAsia="Proxima Nova" w:hAnsi="Proxima Nova" w:cs="Proxima Nova"/>
          <w:sz w:val="36"/>
          <w:szCs w:val="36"/>
        </w:rPr>
        <w:t xml:space="preserve">Expression of Interest in National Team Selection </w:t>
      </w:r>
      <w:r w:rsidR="005A079E">
        <w:rPr>
          <w:rFonts w:ascii="Proxima Nova" w:eastAsia="Proxima Nova" w:hAnsi="Proxima Nova" w:cs="Proxima Nova"/>
          <w:sz w:val="36"/>
          <w:szCs w:val="36"/>
        </w:rPr>
        <w:t>for Mens and Women</w:t>
      </w:r>
    </w:p>
    <w:p w14:paraId="7AE7B750" w14:textId="7600CBC9" w:rsidR="00AB043D" w:rsidRPr="00562EB2" w:rsidRDefault="00877318">
      <w:pPr>
        <w:tabs>
          <w:tab w:val="left" w:pos="720"/>
        </w:tabs>
        <w:spacing w:after="240"/>
        <w:jc w:val="both"/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USA Cricket was established in 2017 to act as the national governing body for the sport of cricket in the United </w:t>
      </w:r>
      <w:r w:rsidR="00562EB2" w:rsidRPr="00562EB2">
        <w:rPr>
          <w:rFonts w:ascii="Arial" w:eastAsia="Proxima Nova" w:hAnsi="Arial" w:cs="Arial"/>
        </w:rPr>
        <w:t>States and</w:t>
      </w:r>
      <w:r w:rsidRPr="00562EB2">
        <w:rPr>
          <w:rFonts w:ascii="Arial" w:eastAsia="Proxima Nova" w:hAnsi="Arial" w:cs="Arial"/>
        </w:rPr>
        <w:t xml:space="preserve"> is recognized as an Associate Member of the International Cricket Council. It is a 501(c)(3) charitable nonprofit organization incorporated under the laws of the state of Colorado, but is now headquartered in </w:t>
      </w:r>
      <w:r w:rsidR="00AE100F">
        <w:rPr>
          <w:rFonts w:ascii="Arial" w:eastAsia="Proxima Nova" w:hAnsi="Arial" w:cs="Arial"/>
        </w:rPr>
        <w:t>Houston, TX</w:t>
      </w:r>
      <w:r w:rsidRPr="00562EB2">
        <w:rPr>
          <w:rFonts w:ascii="Arial" w:eastAsia="Proxima Nova" w:hAnsi="Arial" w:cs="Arial"/>
        </w:rPr>
        <w:t xml:space="preserve">. Its mission is to govern, regulate, develop and promote the sport of cricket (including hardball, softball, disabled and all other types of </w:t>
      </w:r>
      <w:proofErr w:type="gramStart"/>
      <w:r w:rsidR="00562EB2" w:rsidRPr="00562EB2">
        <w:rPr>
          <w:rFonts w:ascii="Arial" w:eastAsia="Proxima Nova" w:hAnsi="Arial" w:cs="Arial"/>
        </w:rPr>
        <w:t>cricket</w:t>
      </w:r>
      <w:proofErr w:type="gramEnd"/>
      <w:r w:rsidRPr="00562EB2">
        <w:rPr>
          <w:rFonts w:ascii="Arial" w:eastAsia="Proxima Nova" w:hAnsi="Arial" w:cs="Arial"/>
        </w:rPr>
        <w:t xml:space="preserve">) at all levels in the United States, and to enable United States cricketers to successfully compete in national and international competition.   </w:t>
      </w:r>
    </w:p>
    <w:p w14:paraId="50AB670D" w14:textId="33CBBCA5" w:rsidR="00562EB2" w:rsidRPr="00562EB2" w:rsidRDefault="00562EB2" w:rsidP="00562EB2">
      <w:pPr>
        <w:rPr>
          <w:rFonts w:ascii="Arial" w:eastAsia="Times New Roman" w:hAnsi="Arial" w:cs="Arial"/>
          <w:color w:val="0E101A"/>
        </w:rPr>
      </w:pPr>
      <w:bookmarkStart w:id="1" w:name="_30j0zll" w:colFirst="0" w:colLast="0"/>
      <w:bookmarkEnd w:id="1"/>
      <w:r w:rsidRPr="00562EB2">
        <w:rPr>
          <w:rFonts w:ascii="Arial" w:eastAsia="Times New Roman" w:hAnsi="Arial" w:cs="Arial"/>
          <w:color w:val="0E101A"/>
        </w:rPr>
        <w:t xml:space="preserve">This application aims to identify those interested in applying for a role in selecting the USA </w:t>
      </w:r>
      <w:r w:rsidR="00AE100F">
        <w:rPr>
          <w:rFonts w:ascii="Arial" w:eastAsia="Times New Roman" w:hAnsi="Arial" w:cs="Arial"/>
          <w:color w:val="0E101A"/>
        </w:rPr>
        <w:t xml:space="preserve">Senior </w:t>
      </w:r>
      <w:r w:rsidRPr="00562EB2">
        <w:rPr>
          <w:rFonts w:ascii="Arial" w:eastAsia="Times New Roman" w:hAnsi="Arial" w:cs="Arial"/>
          <w:color w:val="0E101A"/>
        </w:rPr>
        <w:t>Men's</w:t>
      </w:r>
      <w:r w:rsidR="00AE100F">
        <w:rPr>
          <w:rFonts w:ascii="Arial" w:eastAsia="Times New Roman" w:hAnsi="Arial" w:cs="Arial"/>
          <w:color w:val="0E101A"/>
        </w:rPr>
        <w:t xml:space="preserve">, Senior </w:t>
      </w:r>
      <w:proofErr w:type="gramStart"/>
      <w:r w:rsidR="00AE100F">
        <w:rPr>
          <w:rFonts w:ascii="Arial" w:eastAsia="Times New Roman" w:hAnsi="Arial" w:cs="Arial"/>
          <w:color w:val="0E101A"/>
        </w:rPr>
        <w:t>W</w:t>
      </w:r>
      <w:r w:rsidRPr="00562EB2">
        <w:rPr>
          <w:rFonts w:ascii="Arial" w:eastAsia="Times New Roman" w:hAnsi="Arial" w:cs="Arial"/>
          <w:color w:val="0E101A"/>
        </w:rPr>
        <w:t>omen's</w:t>
      </w:r>
      <w:proofErr w:type="gramEnd"/>
      <w:r w:rsidRPr="00562EB2">
        <w:rPr>
          <w:rFonts w:ascii="Arial" w:eastAsia="Times New Roman" w:hAnsi="Arial" w:cs="Arial"/>
          <w:color w:val="0E101A"/>
        </w:rPr>
        <w:t xml:space="preserve"> and </w:t>
      </w:r>
      <w:r w:rsidR="00AE100F">
        <w:rPr>
          <w:rFonts w:ascii="Arial" w:eastAsia="Times New Roman" w:hAnsi="Arial" w:cs="Arial"/>
          <w:color w:val="0E101A"/>
        </w:rPr>
        <w:t>Youth</w:t>
      </w:r>
      <w:r w:rsidRPr="00562EB2">
        <w:rPr>
          <w:rFonts w:ascii="Arial" w:eastAsia="Times New Roman" w:hAnsi="Arial" w:cs="Arial"/>
          <w:color w:val="0E101A"/>
        </w:rPr>
        <w:t xml:space="preserve"> teams. </w:t>
      </w:r>
    </w:p>
    <w:p w14:paraId="5A9D4A84" w14:textId="76DCE911" w:rsidR="00562EB2" w:rsidRDefault="00562EB2" w:rsidP="00562EB2">
      <w:pPr>
        <w:rPr>
          <w:rFonts w:ascii="Arial" w:eastAsia="Times New Roman" w:hAnsi="Arial" w:cs="Arial"/>
          <w:color w:val="0E101A"/>
        </w:rPr>
      </w:pPr>
      <w:r w:rsidRPr="00562EB2">
        <w:rPr>
          <w:rFonts w:ascii="Arial" w:eastAsia="Times New Roman" w:hAnsi="Arial" w:cs="Arial"/>
          <w:color w:val="0E101A"/>
        </w:rPr>
        <w:t>To be considered as part of this process, an individual must: </w:t>
      </w:r>
    </w:p>
    <w:p w14:paraId="13E624DE" w14:textId="77777777" w:rsidR="005A079E" w:rsidRPr="00562EB2" w:rsidRDefault="005A079E" w:rsidP="00562EB2">
      <w:pPr>
        <w:rPr>
          <w:rFonts w:ascii="Arial" w:eastAsia="Times New Roman" w:hAnsi="Arial" w:cs="Arial"/>
          <w:color w:val="0E101A"/>
        </w:rPr>
      </w:pPr>
    </w:p>
    <w:p w14:paraId="5F40A043" w14:textId="771BC6CD" w:rsidR="00562EB2" w:rsidRPr="00562EB2" w:rsidRDefault="00AE100F" w:rsidP="00562EB2">
      <w:pPr>
        <w:numPr>
          <w:ilvl w:val="0"/>
          <w:numId w:val="11"/>
        </w:numPr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color w:val="0E101A"/>
        </w:rPr>
        <w:t>H</w:t>
      </w:r>
      <w:r w:rsidR="00562EB2" w:rsidRPr="00562EB2">
        <w:rPr>
          <w:rFonts w:ascii="Arial" w:eastAsia="Times New Roman" w:hAnsi="Arial" w:cs="Arial"/>
          <w:color w:val="0E101A"/>
        </w:rPr>
        <w:t>ave played international cricket (whether for the USA or any other country), first-class domestic cricket, List A cricket, or T20 cricket for state/regional sides (in any country)</w:t>
      </w:r>
    </w:p>
    <w:p w14:paraId="4D512346" w14:textId="228BE85A" w:rsidR="00562EB2" w:rsidRPr="00562EB2" w:rsidRDefault="00AE100F" w:rsidP="00562EB2">
      <w:pPr>
        <w:numPr>
          <w:ilvl w:val="0"/>
          <w:numId w:val="11"/>
        </w:numPr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color w:val="0E101A"/>
        </w:rPr>
        <w:t>H</w:t>
      </w:r>
      <w:r w:rsidR="00562EB2" w:rsidRPr="00562EB2">
        <w:rPr>
          <w:rFonts w:ascii="Arial" w:eastAsia="Times New Roman" w:hAnsi="Arial" w:cs="Arial"/>
          <w:color w:val="0E101A"/>
        </w:rPr>
        <w:t>ave retired from playing representative cricket for at least one year.</w:t>
      </w:r>
    </w:p>
    <w:p w14:paraId="3CC314B7" w14:textId="34D245F3" w:rsidR="00562EB2" w:rsidRPr="00562EB2" w:rsidRDefault="00AE100F" w:rsidP="00562EB2">
      <w:pPr>
        <w:numPr>
          <w:ilvl w:val="0"/>
          <w:numId w:val="11"/>
        </w:numPr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color w:val="0E101A"/>
        </w:rPr>
        <w:t>C</w:t>
      </w:r>
      <w:r w:rsidR="00562EB2" w:rsidRPr="00562EB2">
        <w:rPr>
          <w:rFonts w:ascii="Arial" w:eastAsia="Times New Roman" w:hAnsi="Arial" w:cs="Arial"/>
          <w:color w:val="0E101A"/>
        </w:rPr>
        <w:t>urrently live in the USA.</w:t>
      </w:r>
    </w:p>
    <w:p w14:paraId="22FE739E" w14:textId="1594446F" w:rsidR="00562EB2" w:rsidRPr="00562EB2" w:rsidRDefault="00AE100F" w:rsidP="00562EB2">
      <w:pPr>
        <w:numPr>
          <w:ilvl w:val="0"/>
          <w:numId w:val="11"/>
        </w:numPr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color w:val="0E101A"/>
        </w:rPr>
        <w:t>H</w:t>
      </w:r>
      <w:r w:rsidR="00562EB2" w:rsidRPr="00562EB2">
        <w:rPr>
          <w:rFonts w:ascii="Arial" w:eastAsia="Times New Roman" w:hAnsi="Arial" w:cs="Arial"/>
          <w:color w:val="0E101A"/>
        </w:rPr>
        <w:t>ave a good understanding of the domestic and national cricket structures across the USA.</w:t>
      </w:r>
    </w:p>
    <w:p w14:paraId="16A644A6" w14:textId="1E533DA4" w:rsidR="00562EB2" w:rsidRPr="00562EB2" w:rsidRDefault="00AE100F" w:rsidP="00562EB2">
      <w:pPr>
        <w:numPr>
          <w:ilvl w:val="0"/>
          <w:numId w:val="11"/>
        </w:numPr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color w:val="0E101A"/>
        </w:rPr>
        <w:t>B</w:t>
      </w:r>
      <w:r w:rsidR="00562EB2" w:rsidRPr="00562EB2">
        <w:rPr>
          <w:rFonts w:ascii="Arial" w:eastAsia="Times New Roman" w:hAnsi="Arial" w:cs="Arial"/>
          <w:color w:val="0E101A"/>
        </w:rPr>
        <w:t xml:space="preserve">e passionate and enthusiastic about the development of </w:t>
      </w:r>
      <w:r>
        <w:rPr>
          <w:rFonts w:ascii="Arial" w:eastAsia="Times New Roman" w:hAnsi="Arial" w:cs="Arial"/>
          <w:color w:val="0E101A"/>
        </w:rPr>
        <w:t>cricket</w:t>
      </w:r>
      <w:r w:rsidR="00562EB2" w:rsidRPr="00562EB2">
        <w:rPr>
          <w:rFonts w:ascii="Arial" w:eastAsia="Times New Roman" w:hAnsi="Arial" w:cs="Arial"/>
          <w:color w:val="0E101A"/>
        </w:rPr>
        <w:t xml:space="preserve"> in the USA.</w:t>
      </w:r>
    </w:p>
    <w:p w14:paraId="03A45C64" w14:textId="1C9DFF5F" w:rsidR="00562EB2" w:rsidRDefault="00AE100F" w:rsidP="00562EB2">
      <w:pPr>
        <w:numPr>
          <w:ilvl w:val="0"/>
          <w:numId w:val="11"/>
        </w:numPr>
        <w:rPr>
          <w:rFonts w:ascii="Arial" w:eastAsia="Times New Roman" w:hAnsi="Arial" w:cs="Arial"/>
          <w:color w:val="0E101A"/>
        </w:rPr>
      </w:pPr>
      <w:r>
        <w:rPr>
          <w:rFonts w:ascii="Arial" w:eastAsia="Times New Roman" w:hAnsi="Arial" w:cs="Arial"/>
          <w:color w:val="0E101A"/>
        </w:rPr>
        <w:t>C</w:t>
      </w:r>
      <w:r w:rsidR="00562EB2" w:rsidRPr="00562EB2">
        <w:rPr>
          <w:rFonts w:ascii="Arial" w:eastAsia="Times New Roman" w:hAnsi="Arial" w:cs="Arial"/>
          <w:color w:val="0E101A"/>
        </w:rPr>
        <w:t xml:space="preserve">omply with </w:t>
      </w:r>
      <w:r w:rsidR="00562EB2">
        <w:rPr>
          <w:rFonts w:ascii="Arial" w:eastAsia="Times New Roman" w:hAnsi="Arial" w:cs="Arial"/>
          <w:color w:val="0E101A"/>
        </w:rPr>
        <w:t xml:space="preserve">all </w:t>
      </w:r>
      <w:r w:rsidR="00562EB2" w:rsidRPr="00562EB2">
        <w:rPr>
          <w:rFonts w:ascii="Arial" w:eastAsia="Times New Roman" w:hAnsi="Arial" w:cs="Arial"/>
          <w:color w:val="0E101A"/>
        </w:rPr>
        <w:t xml:space="preserve">the </w:t>
      </w:r>
      <w:r w:rsidR="00562EB2">
        <w:rPr>
          <w:rFonts w:ascii="Arial" w:eastAsia="Times New Roman" w:hAnsi="Arial" w:cs="Arial"/>
          <w:color w:val="0E101A"/>
        </w:rPr>
        <w:t>related policies of the USAC.</w:t>
      </w:r>
    </w:p>
    <w:p w14:paraId="06A070EA" w14:textId="54186400" w:rsidR="00562EB2" w:rsidRDefault="00562EB2" w:rsidP="00562EB2">
      <w:pPr>
        <w:rPr>
          <w:rFonts w:ascii="Arial" w:eastAsia="Times New Roman" w:hAnsi="Arial" w:cs="Arial"/>
          <w:color w:val="0E101A"/>
        </w:rPr>
      </w:pPr>
    </w:p>
    <w:p w14:paraId="46C1272C" w14:textId="77777777" w:rsidR="00562EB2" w:rsidRPr="00562EB2" w:rsidRDefault="00562EB2" w:rsidP="00562EB2">
      <w:pPr>
        <w:rPr>
          <w:rFonts w:ascii="Arial" w:eastAsia="Times New Roman" w:hAnsi="Arial" w:cs="Arial"/>
          <w:color w:val="0E101A"/>
        </w:rPr>
      </w:pPr>
    </w:p>
    <w:p w14:paraId="537911C3" w14:textId="2128C4C3" w:rsidR="00562EB2" w:rsidRPr="00562EB2" w:rsidRDefault="00562EB2" w:rsidP="00562EB2">
      <w:pPr>
        <w:rPr>
          <w:rFonts w:ascii="Arial" w:eastAsia="Times New Roman" w:hAnsi="Arial" w:cs="Arial"/>
          <w:b/>
          <w:bCs/>
          <w:color w:val="0E101A"/>
        </w:rPr>
      </w:pPr>
      <w:r w:rsidRPr="00562EB2">
        <w:rPr>
          <w:rFonts w:ascii="Arial" w:eastAsia="Times New Roman" w:hAnsi="Arial" w:cs="Arial"/>
          <w:color w:val="0E101A"/>
        </w:rPr>
        <w:t>Applicants interested in a role in national team selection should first read and understand the USA Cricket Selection Policy and </w:t>
      </w:r>
      <w:r w:rsidRPr="00562EB2">
        <w:rPr>
          <w:rFonts w:ascii="Arial" w:eastAsia="Times New Roman" w:hAnsi="Arial" w:cs="Arial"/>
          <w:b/>
          <w:bCs/>
          <w:color w:val="0E101A"/>
        </w:rPr>
        <w:t xml:space="preserve">submit a completed application by 11.59 pm PT, Jan </w:t>
      </w:r>
      <w:r w:rsidR="00FD2D96">
        <w:rPr>
          <w:rFonts w:ascii="Arial" w:eastAsia="Times New Roman" w:hAnsi="Arial" w:cs="Arial"/>
          <w:b/>
          <w:bCs/>
          <w:color w:val="0E101A"/>
        </w:rPr>
        <w:t>31st</w:t>
      </w:r>
      <w:r w:rsidRPr="00562EB2">
        <w:rPr>
          <w:rFonts w:ascii="Arial" w:eastAsia="Times New Roman" w:hAnsi="Arial" w:cs="Arial"/>
          <w:b/>
          <w:bCs/>
          <w:color w:val="0E101A"/>
        </w:rPr>
        <w:t>, 2024</w:t>
      </w:r>
      <w:r w:rsidRPr="00562EB2">
        <w:rPr>
          <w:rFonts w:ascii="Arial" w:eastAsia="Times New Roman" w:hAnsi="Arial" w:cs="Arial"/>
          <w:color w:val="0E101A"/>
        </w:rPr>
        <w:t>. </w:t>
      </w:r>
      <w:r w:rsidRPr="005A079E">
        <w:rPr>
          <w:rFonts w:ascii="Arial" w:eastAsia="Times New Roman" w:hAnsi="Arial" w:cs="Arial"/>
          <w:b/>
          <w:bCs/>
          <w:color w:val="0E101A"/>
        </w:rPr>
        <w:t xml:space="preserve">Please specify </w:t>
      </w:r>
      <w:r w:rsidR="005A079E">
        <w:rPr>
          <w:rFonts w:ascii="Arial" w:eastAsia="Times New Roman" w:hAnsi="Arial" w:cs="Arial"/>
          <w:b/>
          <w:bCs/>
          <w:color w:val="0E101A"/>
        </w:rPr>
        <w:t>the</w:t>
      </w:r>
      <w:r w:rsidRPr="005A079E">
        <w:rPr>
          <w:rFonts w:ascii="Arial" w:eastAsia="Times New Roman" w:hAnsi="Arial" w:cs="Arial"/>
          <w:b/>
          <w:bCs/>
          <w:color w:val="0E101A"/>
        </w:rPr>
        <w:t xml:space="preserve"> </w:t>
      </w:r>
      <w:r w:rsidR="005A079E">
        <w:rPr>
          <w:rFonts w:ascii="Arial" w:eastAsia="Times New Roman" w:hAnsi="Arial" w:cs="Arial"/>
          <w:b/>
          <w:bCs/>
          <w:color w:val="0E101A"/>
        </w:rPr>
        <w:t>committee</w:t>
      </w:r>
      <w:r w:rsidRPr="005A079E">
        <w:rPr>
          <w:rFonts w:ascii="Arial" w:eastAsia="Times New Roman" w:hAnsi="Arial" w:cs="Arial"/>
          <w:b/>
          <w:bCs/>
          <w:color w:val="0E101A"/>
        </w:rPr>
        <w:t xml:space="preserve"> (Men/women) you are applying in the subject line.</w:t>
      </w:r>
      <w:r w:rsidR="005A079E">
        <w:rPr>
          <w:rFonts w:ascii="Arial" w:eastAsia="Times New Roman" w:hAnsi="Arial" w:cs="Arial"/>
          <w:b/>
          <w:bCs/>
          <w:color w:val="0E101A"/>
        </w:rPr>
        <w:t xml:space="preserve"> </w:t>
      </w:r>
    </w:p>
    <w:p w14:paraId="57FDA522" w14:textId="77777777" w:rsidR="00B10098" w:rsidRPr="00562EB2" w:rsidRDefault="00B10098" w:rsidP="00B10098">
      <w:pPr>
        <w:spacing w:before="280" w:after="280"/>
        <w:jc w:val="both"/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>All</w:t>
      </w:r>
      <w:r w:rsidR="00877318" w:rsidRPr="00562EB2">
        <w:rPr>
          <w:rFonts w:ascii="Arial" w:eastAsia="Proxima Nova" w:hAnsi="Arial" w:cs="Arial"/>
        </w:rPr>
        <w:t xml:space="preserve"> completed applications should be sent by email to </w:t>
      </w:r>
      <w:hyperlink r:id="rId6" w:history="1">
        <w:r w:rsidRPr="00562EB2">
          <w:rPr>
            <w:rStyle w:val="Hyperlink"/>
            <w:rFonts w:ascii="Arial" w:eastAsia="Proxima Nova" w:hAnsi="Arial" w:cs="Arial"/>
          </w:rPr>
          <w:t>HR@usacricket.org</w:t>
        </w:r>
      </w:hyperlink>
      <w:r w:rsidR="00877318" w:rsidRPr="00562EB2">
        <w:rPr>
          <w:rFonts w:ascii="Arial" w:eastAsia="Proxima Nova" w:hAnsi="Arial" w:cs="Arial"/>
        </w:rPr>
        <w:t>.</w:t>
      </w:r>
      <w:r w:rsidR="00FA375F" w:rsidRPr="00562EB2">
        <w:rPr>
          <w:rFonts w:ascii="Arial" w:eastAsia="Proxima Nova" w:hAnsi="Arial" w:cs="Arial"/>
        </w:rPr>
        <w:t xml:space="preserve">  </w:t>
      </w:r>
    </w:p>
    <w:p w14:paraId="38B4F540" w14:textId="53F04E6F" w:rsidR="00AB043D" w:rsidRPr="00562EB2" w:rsidRDefault="00133036">
      <w:pPr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98A289D" wp14:editId="3611622E">
                <wp:simplePos x="0" y="0"/>
                <wp:positionH relativeFrom="column">
                  <wp:posOffset>1600200</wp:posOffset>
                </wp:positionH>
                <wp:positionV relativeFrom="paragraph">
                  <wp:posOffset>114300</wp:posOffset>
                </wp:positionV>
                <wp:extent cx="4181475" cy="295275"/>
                <wp:effectExtent l="9525" t="13970" r="9525" b="5080"/>
                <wp:wrapNone/>
                <wp:docPr id="24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8147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A70DDB3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8A289D" id="Rectangle 13" o:spid="_x0000_s1026" style="position:absolute;left:0;text-align:left;margin-left:126pt;margin-top:9pt;width:329.25pt;height:23.2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A70DDB3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3CC769F" w14:textId="23B30950" w:rsidR="00562EB2" w:rsidRPr="00562EB2" w:rsidRDefault="00877318" w:rsidP="00562EB2">
      <w:pPr>
        <w:numPr>
          <w:ilvl w:val="0"/>
          <w:numId w:val="4"/>
        </w:numPr>
        <w:ind w:left="360"/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Candidate Name: </w:t>
      </w:r>
    </w:p>
    <w:p w14:paraId="2E6ECAFF" w14:textId="77777777" w:rsidR="005E0D60" w:rsidRPr="00562EB2" w:rsidRDefault="005E0D60" w:rsidP="005E0D60">
      <w:pPr>
        <w:ind w:left="360"/>
        <w:rPr>
          <w:rFonts w:ascii="Arial" w:eastAsia="Proxima Nova" w:hAnsi="Arial" w:cs="Arial"/>
        </w:rPr>
      </w:pPr>
    </w:p>
    <w:p w14:paraId="6B6E746C" w14:textId="62E4F878" w:rsidR="00AB043D" w:rsidRPr="00562EB2" w:rsidRDefault="00133036" w:rsidP="005E0D60">
      <w:pPr>
        <w:numPr>
          <w:ilvl w:val="0"/>
          <w:numId w:val="4"/>
        </w:numPr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444D9BF" wp14:editId="2AA3A45B">
                <wp:simplePos x="0" y="0"/>
                <wp:positionH relativeFrom="column">
                  <wp:posOffset>1594485</wp:posOffset>
                </wp:positionH>
                <wp:positionV relativeFrom="paragraph">
                  <wp:posOffset>-113030</wp:posOffset>
                </wp:positionV>
                <wp:extent cx="4181475" cy="777875"/>
                <wp:effectExtent l="13335" t="10795" r="5715" b="1143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81475" cy="7778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D1A15B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44D9BF" id="Rectangle 22" o:spid="_x0000_s1027" style="position:absolute;left:0;text-align:left;margin-left:125.55pt;margin-top:-8.9pt;width:329.25pt;height:61.2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6D1A15B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t xml:space="preserve">Mailing Address: </w:t>
      </w:r>
      <w:r w:rsidR="00877318" w:rsidRPr="00562EB2">
        <w:rPr>
          <w:rFonts w:ascii="Arial" w:eastAsia="Proxima Nova" w:hAnsi="Arial" w:cs="Arial"/>
        </w:rPr>
        <w:tab/>
      </w:r>
      <w:r w:rsidR="00877318" w:rsidRPr="00562EB2">
        <w:rPr>
          <w:rFonts w:ascii="Arial" w:eastAsia="Proxima Nova" w:hAnsi="Arial" w:cs="Arial"/>
        </w:rPr>
        <w:tab/>
      </w:r>
      <w:r w:rsidR="00877318" w:rsidRPr="00562EB2">
        <w:rPr>
          <w:rFonts w:ascii="Arial" w:eastAsia="Proxima Nova" w:hAnsi="Arial" w:cs="Arial"/>
        </w:rPr>
        <w:tab/>
      </w:r>
      <w:r w:rsidR="00877318" w:rsidRPr="00562EB2">
        <w:rPr>
          <w:rFonts w:ascii="Arial" w:eastAsia="Proxima Nova" w:hAnsi="Arial" w:cs="Arial"/>
        </w:rPr>
        <w:tab/>
      </w:r>
    </w:p>
    <w:p w14:paraId="077540A2" w14:textId="4808906D" w:rsidR="00AB043D" w:rsidRPr="00562EB2" w:rsidRDefault="00D43D97">
      <w:pPr>
        <w:spacing w:before="280" w:after="280"/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60621C2C" wp14:editId="70DC14C6">
                <wp:simplePos x="0" y="0"/>
                <wp:positionH relativeFrom="column">
                  <wp:posOffset>1609753</wp:posOffset>
                </wp:positionH>
                <wp:positionV relativeFrom="paragraph">
                  <wp:posOffset>519181</wp:posOffset>
                </wp:positionV>
                <wp:extent cx="4181475" cy="295275"/>
                <wp:effectExtent l="12700" t="8255" r="6350" b="10795"/>
                <wp:wrapNone/>
                <wp:docPr id="21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8147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F90DF64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621C2C" id="Rectangle 18" o:spid="_x0000_s1028" style="position:absolute;left:0;text-align:left;margin-left:126.75pt;margin-top:40.9pt;width:329.25pt;height:23.2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4F90DF64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br/>
      </w:r>
    </w:p>
    <w:p w14:paraId="383D41D2" w14:textId="469E7558" w:rsidR="00AB043D" w:rsidRPr="00562EB2" w:rsidRDefault="00133036">
      <w:pPr>
        <w:spacing w:before="280" w:after="280"/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EDFAF22" wp14:editId="58696240">
                <wp:simplePos x="0" y="0"/>
                <wp:positionH relativeFrom="column">
                  <wp:posOffset>1587500</wp:posOffset>
                </wp:positionH>
                <wp:positionV relativeFrom="paragraph">
                  <wp:posOffset>328930</wp:posOffset>
                </wp:positionV>
                <wp:extent cx="4181475" cy="295275"/>
                <wp:effectExtent l="6350" t="7620" r="12700" b="11430"/>
                <wp:wrapNone/>
                <wp:docPr id="20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8147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413FB44" w14:textId="77777777" w:rsidR="00B10098" w:rsidRDefault="00B10098" w:rsidP="00B10098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FAF22" id="Rectangle 24" o:spid="_x0000_s1029" style="position:absolute;left:0;text-align:left;margin-left:125pt;margin-top:25.9pt;width:329.25pt;height:23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6413FB44" w14:textId="77777777" w:rsidR="00B10098" w:rsidRDefault="00B10098" w:rsidP="00B10098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t xml:space="preserve">Cell Phone: </w:t>
      </w:r>
      <w:r w:rsidR="00DA382E" w:rsidRPr="00562EB2">
        <w:rPr>
          <w:rFonts w:ascii="Arial" w:hAnsi="Arial" w:cs="Arial"/>
          <w:noProof/>
        </w:rPr>
        <w:drawing>
          <wp:anchor distT="0" distB="0" distL="114300" distR="114300" simplePos="0" relativeHeight="251650560" behindDoc="0" locked="0" layoutInCell="1" hidden="0" allowOverlap="1" wp14:anchorId="564E7B73" wp14:editId="1BE2CB4A">
            <wp:simplePos x="0" y="0"/>
            <wp:positionH relativeFrom="column">
              <wp:posOffset>1600200</wp:posOffset>
            </wp:positionH>
            <wp:positionV relativeFrom="paragraph">
              <wp:posOffset>304800</wp:posOffset>
            </wp:positionV>
            <wp:extent cx="4181475" cy="295275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95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112ED42" w14:textId="00F015A4" w:rsidR="00AB043D" w:rsidRPr="00562EB2" w:rsidRDefault="00133036">
      <w:pPr>
        <w:spacing w:before="280" w:after="280"/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69D878F" wp14:editId="5B0C4641">
                <wp:simplePos x="0" y="0"/>
                <wp:positionH relativeFrom="column">
                  <wp:posOffset>1593850</wp:posOffset>
                </wp:positionH>
                <wp:positionV relativeFrom="paragraph">
                  <wp:posOffset>320040</wp:posOffset>
                </wp:positionV>
                <wp:extent cx="4175125" cy="295275"/>
                <wp:effectExtent l="12700" t="8255" r="12700" b="10795"/>
                <wp:wrapNone/>
                <wp:docPr id="19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7512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99EDCC6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9D878F" id="Rectangle 7" o:spid="_x0000_s1030" style="position:absolute;left:0;text-align:left;margin-left:125.5pt;margin-top:25.2pt;width:328.75pt;height:23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99EDCC6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t>Email Address:</w:t>
      </w:r>
    </w:p>
    <w:p w14:paraId="6E24B9E4" w14:textId="5C7F6944" w:rsidR="00AB043D" w:rsidRPr="00562EB2" w:rsidRDefault="00133036">
      <w:pPr>
        <w:numPr>
          <w:ilvl w:val="0"/>
          <w:numId w:val="4"/>
        </w:numPr>
        <w:spacing w:before="280" w:after="280"/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4666333" wp14:editId="77A6FE87">
                <wp:simplePos x="0" y="0"/>
                <wp:positionH relativeFrom="column">
                  <wp:posOffset>1587500</wp:posOffset>
                </wp:positionH>
                <wp:positionV relativeFrom="paragraph">
                  <wp:posOffset>307340</wp:posOffset>
                </wp:positionV>
                <wp:extent cx="4175125" cy="295275"/>
                <wp:effectExtent l="6350" t="13970" r="9525" b="5080"/>
                <wp:wrapNone/>
                <wp:docPr id="1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7512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7CB72E9" w14:textId="77777777" w:rsidR="005E0D60" w:rsidRDefault="005E0D60" w:rsidP="005E0D6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666333" id="Rectangle 28" o:spid="_x0000_s1031" style="position:absolute;left:0;text-align:left;margin-left:125pt;margin-top:24.2pt;width:328.75pt;height:23.2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37CB72E9" w14:textId="77777777" w:rsidR="005E0D60" w:rsidRDefault="005E0D60" w:rsidP="005E0D6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t>Employment:</w:t>
      </w:r>
    </w:p>
    <w:p w14:paraId="11FC5385" w14:textId="0D30ACDD" w:rsidR="00AB043D" w:rsidRPr="00562EB2" w:rsidRDefault="00133036">
      <w:pPr>
        <w:spacing w:before="280" w:after="280"/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6F864BC" wp14:editId="0B81CA0B">
                <wp:simplePos x="0" y="0"/>
                <wp:positionH relativeFrom="column">
                  <wp:posOffset>1586865</wp:posOffset>
                </wp:positionH>
                <wp:positionV relativeFrom="paragraph">
                  <wp:posOffset>313055</wp:posOffset>
                </wp:positionV>
                <wp:extent cx="4175125" cy="295275"/>
                <wp:effectExtent l="5715" t="10160" r="10160" b="8890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7512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3E73CC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F864BC" id="Rectangle 17" o:spid="_x0000_s1032" style="position:absolute;left:0;text-align:left;margin-left:124.95pt;margin-top:24.65pt;width:328.75pt;height:23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33E73CC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t xml:space="preserve">Current Position: </w:t>
      </w:r>
    </w:p>
    <w:p w14:paraId="181CDA2E" w14:textId="77777777" w:rsidR="00AB043D" w:rsidRPr="00562EB2" w:rsidRDefault="00877318">
      <w:pPr>
        <w:spacing w:before="280" w:after="280"/>
        <w:ind w:firstLine="360"/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Current Employer: </w:t>
      </w:r>
    </w:p>
    <w:p w14:paraId="4FAAEBAA" w14:textId="66A80091" w:rsidR="00562EB2" w:rsidRPr="00562EB2" w:rsidRDefault="00877318" w:rsidP="00562EB2">
      <w:pPr>
        <w:ind w:firstLine="360"/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>In addition to filling in the above, please attach a current resume.</w:t>
      </w:r>
    </w:p>
    <w:p w14:paraId="3AF109E5" w14:textId="77777777" w:rsidR="00AB043D" w:rsidRPr="00562EB2" w:rsidRDefault="00AB043D">
      <w:pPr>
        <w:rPr>
          <w:rFonts w:ascii="Arial" w:eastAsia="Proxima Nova" w:hAnsi="Arial" w:cs="Arial"/>
        </w:rPr>
      </w:pPr>
    </w:p>
    <w:p w14:paraId="4C156E9B" w14:textId="3EDA1AE9" w:rsidR="00AB043D" w:rsidRPr="00562EB2" w:rsidRDefault="00133036" w:rsidP="00B10098">
      <w:pPr>
        <w:numPr>
          <w:ilvl w:val="0"/>
          <w:numId w:val="4"/>
        </w:numPr>
        <w:ind w:left="360"/>
        <w:rPr>
          <w:rFonts w:ascii="Arial" w:eastAsia="Proxima Nova" w:hAnsi="Arial" w:cs="Arial"/>
          <w:color w:val="000000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23D4588" wp14:editId="03DA960D">
                <wp:simplePos x="0" y="0"/>
                <wp:positionH relativeFrom="column">
                  <wp:posOffset>247650</wp:posOffset>
                </wp:positionH>
                <wp:positionV relativeFrom="paragraph">
                  <wp:posOffset>271145</wp:posOffset>
                </wp:positionV>
                <wp:extent cx="5581650" cy="2166620"/>
                <wp:effectExtent l="9525" t="12065" r="9525" b="12065"/>
                <wp:wrapNone/>
                <wp:docPr id="16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81650" cy="21666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D58A202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3D4588" id="Rectangle 21" o:spid="_x0000_s1033" style="position:absolute;left:0;text-align:left;margin-left:19.5pt;margin-top:21.35pt;width:439.5pt;height:170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D58A202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t>Please</w:t>
      </w:r>
      <w:r w:rsidR="00877318" w:rsidRPr="00562EB2">
        <w:rPr>
          <w:rFonts w:ascii="Arial" w:eastAsia="Proxima Nova" w:hAnsi="Arial" w:cs="Arial"/>
          <w:color w:val="000000"/>
        </w:rPr>
        <w:t xml:space="preserve"> </w:t>
      </w:r>
      <w:r w:rsidR="00B10098" w:rsidRPr="00562EB2">
        <w:rPr>
          <w:rFonts w:ascii="Arial" w:eastAsia="Proxima Nova" w:hAnsi="Arial" w:cs="Arial"/>
          <w:color w:val="000000"/>
        </w:rPr>
        <w:t xml:space="preserve">provide a summary of your </w:t>
      </w:r>
      <w:r w:rsidR="00DA382E" w:rsidRPr="00562EB2">
        <w:rPr>
          <w:rFonts w:ascii="Arial" w:eastAsia="Proxima Nova" w:hAnsi="Arial" w:cs="Arial"/>
          <w:b/>
          <w:bCs/>
          <w:color w:val="000000"/>
        </w:rPr>
        <w:t>cricket-playing</w:t>
      </w:r>
      <w:r w:rsidR="00B10098" w:rsidRPr="00562EB2">
        <w:rPr>
          <w:rFonts w:ascii="Arial" w:eastAsia="Proxima Nova" w:hAnsi="Arial" w:cs="Arial"/>
          <w:color w:val="000000"/>
        </w:rPr>
        <w:t xml:space="preserve"> experience.  </w:t>
      </w:r>
      <w:r w:rsidR="00877318" w:rsidRPr="00562EB2">
        <w:rPr>
          <w:rFonts w:ascii="Arial" w:eastAsia="Proxima Nova" w:hAnsi="Arial" w:cs="Arial"/>
          <w:color w:val="000000"/>
        </w:rPr>
        <w:br/>
      </w:r>
    </w:p>
    <w:p w14:paraId="6D411708" w14:textId="77777777" w:rsidR="00AB043D" w:rsidRPr="00562EB2" w:rsidRDefault="00AB043D">
      <w:pPr>
        <w:rPr>
          <w:rFonts w:ascii="Arial" w:eastAsia="Proxima Nova" w:hAnsi="Arial" w:cs="Arial"/>
        </w:rPr>
      </w:pPr>
    </w:p>
    <w:p w14:paraId="751D8F3B" w14:textId="77777777" w:rsidR="00AB043D" w:rsidRPr="00562EB2" w:rsidRDefault="00AB043D">
      <w:pPr>
        <w:rPr>
          <w:rFonts w:ascii="Arial" w:eastAsia="Proxima Nova" w:hAnsi="Arial" w:cs="Arial"/>
        </w:rPr>
      </w:pPr>
    </w:p>
    <w:p w14:paraId="0A0CB80F" w14:textId="77777777" w:rsidR="00AB043D" w:rsidRPr="00562EB2" w:rsidRDefault="00AB043D">
      <w:pPr>
        <w:rPr>
          <w:rFonts w:ascii="Arial" w:eastAsia="Proxima Nova" w:hAnsi="Arial" w:cs="Arial"/>
        </w:rPr>
      </w:pPr>
    </w:p>
    <w:p w14:paraId="24FDC109" w14:textId="77777777" w:rsidR="00AB043D" w:rsidRPr="00562EB2" w:rsidRDefault="00AB043D">
      <w:pPr>
        <w:rPr>
          <w:rFonts w:ascii="Arial" w:eastAsia="Proxima Nova" w:hAnsi="Arial" w:cs="Arial"/>
        </w:rPr>
      </w:pPr>
    </w:p>
    <w:p w14:paraId="35E348D7" w14:textId="77777777" w:rsidR="00AB043D" w:rsidRPr="00562EB2" w:rsidRDefault="00AB043D">
      <w:pPr>
        <w:rPr>
          <w:rFonts w:ascii="Arial" w:eastAsia="Proxima Nova" w:hAnsi="Arial" w:cs="Arial"/>
        </w:rPr>
      </w:pPr>
    </w:p>
    <w:p w14:paraId="6B6E4063" w14:textId="77777777" w:rsidR="00AB043D" w:rsidRPr="00562EB2" w:rsidRDefault="00AB043D">
      <w:pPr>
        <w:rPr>
          <w:rFonts w:ascii="Arial" w:eastAsia="Proxima Nova" w:hAnsi="Arial" w:cs="Arial"/>
        </w:rPr>
      </w:pPr>
    </w:p>
    <w:p w14:paraId="7FA8FF76" w14:textId="77777777" w:rsidR="00AB043D" w:rsidRPr="00562EB2" w:rsidRDefault="00AB043D">
      <w:pPr>
        <w:rPr>
          <w:rFonts w:ascii="Arial" w:eastAsia="Proxima Nova" w:hAnsi="Arial" w:cs="Arial"/>
        </w:rPr>
      </w:pPr>
    </w:p>
    <w:p w14:paraId="115D487B" w14:textId="77777777" w:rsidR="00AB043D" w:rsidRPr="00562EB2" w:rsidRDefault="00AB043D">
      <w:pPr>
        <w:rPr>
          <w:rFonts w:ascii="Arial" w:eastAsia="Proxima Nova" w:hAnsi="Arial" w:cs="Arial"/>
        </w:rPr>
      </w:pPr>
    </w:p>
    <w:p w14:paraId="42B25ED7" w14:textId="77777777" w:rsidR="00AB043D" w:rsidRPr="00562EB2" w:rsidRDefault="00AB043D">
      <w:pPr>
        <w:rPr>
          <w:rFonts w:ascii="Arial" w:eastAsia="Proxima Nova" w:hAnsi="Arial" w:cs="Arial"/>
        </w:rPr>
      </w:pPr>
    </w:p>
    <w:p w14:paraId="4FED34DF" w14:textId="77777777" w:rsidR="00AB043D" w:rsidRPr="00562EB2" w:rsidRDefault="00AB043D">
      <w:pPr>
        <w:rPr>
          <w:rFonts w:ascii="Arial" w:eastAsia="Proxima Nova" w:hAnsi="Arial" w:cs="Arial"/>
        </w:rPr>
      </w:pPr>
    </w:p>
    <w:p w14:paraId="5A1235E3" w14:textId="77777777" w:rsidR="00AB043D" w:rsidRPr="00562EB2" w:rsidRDefault="00AB043D">
      <w:pPr>
        <w:rPr>
          <w:rFonts w:ascii="Arial" w:eastAsia="Proxima Nova" w:hAnsi="Arial" w:cs="Arial"/>
        </w:rPr>
      </w:pPr>
    </w:p>
    <w:p w14:paraId="07AA2E5E" w14:textId="77777777" w:rsidR="00AB043D" w:rsidRPr="00562EB2" w:rsidRDefault="00AB043D">
      <w:pPr>
        <w:rPr>
          <w:rFonts w:ascii="Arial" w:eastAsia="Proxima Nova" w:hAnsi="Arial" w:cs="Arial"/>
        </w:rPr>
      </w:pPr>
    </w:p>
    <w:p w14:paraId="26C18B04" w14:textId="77777777" w:rsidR="00B10098" w:rsidRPr="00562EB2" w:rsidRDefault="00B10098" w:rsidP="00B1009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Proxima Nova" w:hAnsi="Arial" w:cs="Arial"/>
          <w:color w:val="000000"/>
        </w:rPr>
      </w:pPr>
    </w:p>
    <w:p w14:paraId="69FEDB23" w14:textId="7DCC7167" w:rsidR="00AB043D" w:rsidRPr="00562EB2" w:rsidRDefault="00B10098" w:rsidP="00DA382E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Proxima Nova" w:hAnsi="Arial" w:cs="Arial"/>
          <w:color w:val="000000"/>
          <w:sz w:val="24"/>
          <w:szCs w:val="24"/>
        </w:rPr>
      </w:pPr>
      <w:r w:rsidRPr="00562EB2">
        <w:rPr>
          <w:rFonts w:ascii="Arial" w:eastAsia="Proxima Nova" w:hAnsi="Arial" w:cs="Arial"/>
          <w:color w:val="000000"/>
          <w:sz w:val="24"/>
          <w:szCs w:val="24"/>
        </w:rPr>
        <w:t xml:space="preserve">Please provide a summary of your experience </w:t>
      </w:r>
      <w:r w:rsidRPr="00562EB2">
        <w:rPr>
          <w:rFonts w:ascii="Arial" w:eastAsia="Proxima Nova" w:hAnsi="Arial" w:cs="Arial"/>
          <w:b/>
          <w:bCs/>
          <w:color w:val="000000"/>
          <w:sz w:val="24"/>
          <w:szCs w:val="24"/>
          <w:u w:val="single"/>
        </w:rPr>
        <w:t>in cricket administration</w:t>
      </w:r>
      <w:r w:rsidRPr="00562EB2">
        <w:rPr>
          <w:rFonts w:ascii="Arial" w:eastAsia="Proxima Nova" w:hAnsi="Arial" w:cs="Arial"/>
          <w:color w:val="000000"/>
          <w:sz w:val="24"/>
          <w:szCs w:val="24"/>
        </w:rPr>
        <w:t xml:space="preserve"> over the past five years. </w:t>
      </w:r>
    </w:p>
    <w:p w14:paraId="7129C0E0" w14:textId="0808F85B" w:rsidR="00AB043D" w:rsidRPr="00562EB2" w:rsidRDefault="00D43D97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3A145F4" wp14:editId="67F54619">
                <wp:simplePos x="0" y="0"/>
                <wp:positionH relativeFrom="column">
                  <wp:posOffset>270344</wp:posOffset>
                </wp:positionH>
                <wp:positionV relativeFrom="paragraph">
                  <wp:posOffset>113857</wp:posOffset>
                </wp:positionV>
                <wp:extent cx="5578475" cy="2210463"/>
                <wp:effectExtent l="0" t="0" r="22225" b="18415"/>
                <wp:wrapNone/>
                <wp:docPr id="15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78475" cy="2210463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2361659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A145F4" id="Rectangle 20" o:spid="_x0000_s1034" style="position:absolute;left:0;text-align:left;margin-left:21.3pt;margin-top:8.95pt;width:439.25pt;height:174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2361659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9D9588B" w14:textId="5EBA8909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5226C069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33B055E9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0EDC965A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3F80B1D8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47337952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1CC20E11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5BA25C65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7EBF6DB2" w14:textId="3E9E661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5DBF5207" w14:textId="0FBAAFF0" w:rsidR="00D43D97" w:rsidRPr="00562EB2" w:rsidRDefault="00D43D97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07FC320E" w14:textId="77777777" w:rsidR="00D43D97" w:rsidRPr="00562EB2" w:rsidRDefault="00D43D97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Arial" w:eastAsia="Proxima Nova" w:hAnsi="Arial" w:cs="Arial"/>
          <w:color w:val="000000"/>
        </w:rPr>
      </w:pPr>
    </w:p>
    <w:p w14:paraId="42B4D975" w14:textId="77777777" w:rsidR="00DA382E" w:rsidRPr="00562EB2" w:rsidRDefault="00DA382E" w:rsidP="00DA382E">
      <w:pPr>
        <w:rPr>
          <w:rFonts w:ascii="Arial" w:eastAsia="Proxima Nova" w:hAnsi="Arial" w:cs="Arial"/>
        </w:rPr>
      </w:pPr>
    </w:p>
    <w:p w14:paraId="10E05228" w14:textId="217C9034" w:rsidR="00AB043D" w:rsidRPr="00562EB2" w:rsidRDefault="00877318" w:rsidP="005E0D60">
      <w:pPr>
        <w:numPr>
          <w:ilvl w:val="0"/>
          <w:numId w:val="5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Why are you interested in serving as a </w:t>
      </w:r>
      <w:r w:rsidR="00B10098" w:rsidRPr="00562EB2">
        <w:rPr>
          <w:rFonts w:ascii="Arial" w:eastAsia="Proxima Nova" w:hAnsi="Arial" w:cs="Arial"/>
        </w:rPr>
        <w:t xml:space="preserve">national team selector </w:t>
      </w:r>
      <w:r w:rsidRPr="00562EB2">
        <w:rPr>
          <w:rFonts w:ascii="Arial" w:eastAsia="Proxima Nova" w:hAnsi="Arial" w:cs="Arial"/>
        </w:rPr>
        <w:t xml:space="preserve">for USA Cricket? </w:t>
      </w:r>
    </w:p>
    <w:p w14:paraId="08BC9231" w14:textId="084B27B2" w:rsidR="00AB043D" w:rsidRPr="00562EB2" w:rsidRDefault="00DA382E">
      <w:pPr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D05696B" wp14:editId="5D994089">
                <wp:simplePos x="0" y="0"/>
                <wp:positionH relativeFrom="margin">
                  <wp:posOffset>251460</wp:posOffset>
                </wp:positionH>
                <wp:positionV relativeFrom="paragraph">
                  <wp:posOffset>114300</wp:posOffset>
                </wp:positionV>
                <wp:extent cx="5581650" cy="2324100"/>
                <wp:effectExtent l="0" t="0" r="19050" b="19050"/>
                <wp:wrapNone/>
                <wp:docPr id="1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81650" cy="2324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D9DD47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05696B" id="Rectangle 12" o:spid="_x0000_s1035" style="position:absolute;left:0;text-align:left;margin-left:19.8pt;margin-top:9pt;width:439.5pt;height:183pt;z-index:251648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08D9DD47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541041E" w14:textId="1353936B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6A47D414" w14:textId="59D2D5FC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609FF3A8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73535F8D" w14:textId="77777777" w:rsidR="00AB043D" w:rsidRPr="00562EB2" w:rsidRDefault="00AB043D">
      <w:pPr>
        <w:rPr>
          <w:rFonts w:ascii="Arial" w:eastAsia="Proxima Nova" w:hAnsi="Arial" w:cs="Arial"/>
        </w:rPr>
      </w:pPr>
    </w:p>
    <w:p w14:paraId="60859729" w14:textId="77777777" w:rsidR="00AB043D" w:rsidRPr="00562EB2" w:rsidRDefault="00AB043D">
      <w:pPr>
        <w:rPr>
          <w:rFonts w:ascii="Arial" w:eastAsia="Proxima Nova" w:hAnsi="Arial" w:cs="Arial"/>
        </w:rPr>
      </w:pPr>
    </w:p>
    <w:p w14:paraId="0004F250" w14:textId="77777777" w:rsidR="00AB043D" w:rsidRPr="00562EB2" w:rsidRDefault="00AB043D">
      <w:pPr>
        <w:rPr>
          <w:rFonts w:ascii="Arial" w:eastAsia="Proxima Nova" w:hAnsi="Arial" w:cs="Arial"/>
        </w:rPr>
      </w:pPr>
    </w:p>
    <w:p w14:paraId="58D0A88C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57DEF99F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201B2CA5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4D8C6E49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1F6FD724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209D33C8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49D83FDF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08171B0B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79751DFB" w14:textId="77777777" w:rsidR="00AB043D" w:rsidRPr="00562EB2" w:rsidRDefault="00877318">
      <w:pPr>
        <w:numPr>
          <w:ilvl w:val="0"/>
          <w:numId w:val="5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How do you feel USA Cricket would benefit from your involvement? </w:t>
      </w:r>
    </w:p>
    <w:p w14:paraId="1D0C0DBD" w14:textId="30552653" w:rsidR="00AB043D" w:rsidRPr="00562EB2" w:rsidRDefault="00133036">
      <w:pPr>
        <w:ind w:left="36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3AA2E86" wp14:editId="79942669">
                <wp:simplePos x="0" y="0"/>
                <wp:positionH relativeFrom="column">
                  <wp:posOffset>228600</wp:posOffset>
                </wp:positionH>
                <wp:positionV relativeFrom="paragraph">
                  <wp:posOffset>60960</wp:posOffset>
                </wp:positionV>
                <wp:extent cx="5581650" cy="2141220"/>
                <wp:effectExtent l="0" t="0" r="19050" b="11430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81650" cy="21412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554C407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AA2E86" id="Rectangle 5" o:spid="_x0000_s1036" style="position:absolute;left:0;text-align:left;margin-left:18pt;margin-top:4.8pt;width:439.5pt;height:168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1554C407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7277C055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771A7150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4C7A14C1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027B1259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467B98D4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0EA2D536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17DA3B15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2A194C87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27999DDA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4B49809F" w14:textId="77777777" w:rsidR="00AB043D" w:rsidRPr="00562EB2" w:rsidRDefault="00AB043D">
      <w:pPr>
        <w:ind w:left="360"/>
        <w:rPr>
          <w:rFonts w:ascii="Arial" w:eastAsia="Proxima Nova" w:hAnsi="Arial" w:cs="Arial"/>
        </w:rPr>
      </w:pPr>
    </w:p>
    <w:p w14:paraId="5DD83817" w14:textId="77777777" w:rsidR="00AB043D" w:rsidRPr="00562EB2" w:rsidRDefault="00AB043D">
      <w:pPr>
        <w:rPr>
          <w:rFonts w:ascii="Arial" w:eastAsia="Proxima Nova" w:hAnsi="Arial" w:cs="Arial"/>
        </w:rPr>
      </w:pPr>
    </w:p>
    <w:p w14:paraId="4AECAC83" w14:textId="77777777" w:rsidR="00AB043D" w:rsidRPr="00562EB2" w:rsidRDefault="00AB043D">
      <w:pPr>
        <w:rPr>
          <w:rFonts w:ascii="Arial" w:eastAsia="Proxima Nova" w:hAnsi="Arial" w:cs="Arial"/>
        </w:rPr>
      </w:pPr>
    </w:p>
    <w:p w14:paraId="74A2F57A" w14:textId="77777777" w:rsidR="00AB043D" w:rsidRPr="00562EB2" w:rsidRDefault="00877318">
      <w:pPr>
        <w:numPr>
          <w:ilvl w:val="0"/>
          <w:numId w:val="5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Please share any other information you feel important for consideration of your application to </w:t>
      </w:r>
      <w:r w:rsidR="006409C4" w:rsidRPr="00562EB2">
        <w:rPr>
          <w:rFonts w:ascii="Arial" w:eastAsia="Proxima Nova" w:hAnsi="Arial" w:cs="Arial"/>
        </w:rPr>
        <w:t>play a role in national team selection</w:t>
      </w:r>
      <w:r w:rsidRPr="00562EB2">
        <w:rPr>
          <w:rFonts w:ascii="Arial" w:eastAsia="Proxima Nova" w:hAnsi="Arial" w:cs="Arial"/>
        </w:rPr>
        <w:t xml:space="preserve">: </w:t>
      </w:r>
    </w:p>
    <w:p w14:paraId="2AB04BFF" w14:textId="3015B990" w:rsidR="00AB043D" w:rsidRPr="00562EB2" w:rsidRDefault="00133036">
      <w:pPr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2C79FE0" wp14:editId="0D19C135">
                <wp:simplePos x="0" y="0"/>
                <wp:positionH relativeFrom="column">
                  <wp:posOffset>254000</wp:posOffset>
                </wp:positionH>
                <wp:positionV relativeFrom="paragraph">
                  <wp:posOffset>114300</wp:posOffset>
                </wp:positionV>
                <wp:extent cx="5578475" cy="2733675"/>
                <wp:effectExtent l="6350" t="9525" r="6350" b="9525"/>
                <wp:wrapNone/>
                <wp:docPr id="1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78475" cy="27336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D912A2B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C79FE0" id="Rectangle 14" o:spid="_x0000_s1037" style="position:absolute;margin-left:20pt;margin-top:9pt;width:439.25pt;height:215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0D912A2B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48604715" w14:textId="77777777" w:rsidR="00AB043D" w:rsidRPr="00562EB2" w:rsidRDefault="00AB043D">
      <w:pPr>
        <w:rPr>
          <w:rFonts w:ascii="Arial" w:eastAsia="Proxima Nova" w:hAnsi="Arial" w:cs="Arial"/>
        </w:rPr>
      </w:pPr>
    </w:p>
    <w:p w14:paraId="3093DB7A" w14:textId="77777777" w:rsidR="00AB043D" w:rsidRPr="00562EB2" w:rsidRDefault="00AB043D">
      <w:pPr>
        <w:rPr>
          <w:rFonts w:ascii="Arial" w:eastAsia="Proxima Nova" w:hAnsi="Arial" w:cs="Arial"/>
        </w:rPr>
      </w:pPr>
    </w:p>
    <w:p w14:paraId="3357B1E9" w14:textId="77777777" w:rsidR="00AB043D" w:rsidRPr="00562EB2" w:rsidRDefault="00AB043D">
      <w:pPr>
        <w:rPr>
          <w:rFonts w:ascii="Arial" w:eastAsia="Proxima Nova" w:hAnsi="Arial" w:cs="Arial"/>
        </w:rPr>
      </w:pPr>
    </w:p>
    <w:p w14:paraId="46510246" w14:textId="77777777" w:rsidR="00AB043D" w:rsidRPr="00562EB2" w:rsidRDefault="00AB043D">
      <w:pPr>
        <w:rPr>
          <w:rFonts w:ascii="Arial" w:eastAsia="Proxima Nova" w:hAnsi="Arial" w:cs="Arial"/>
        </w:rPr>
      </w:pPr>
    </w:p>
    <w:p w14:paraId="2CD10DF9" w14:textId="77777777" w:rsidR="00AB043D" w:rsidRPr="00562EB2" w:rsidRDefault="00AB043D">
      <w:pPr>
        <w:rPr>
          <w:rFonts w:ascii="Arial" w:eastAsia="Proxima Nova" w:hAnsi="Arial" w:cs="Arial"/>
        </w:rPr>
      </w:pPr>
    </w:p>
    <w:p w14:paraId="6B11DB6D" w14:textId="77777777" w:rsidR="00AB043D" w:rsidRPr="00562EB2" w:rsidRDefault="00AB043D">
      <w:pPr>
        <w:rPr>
          <w:rFonts w:ascii="Arial" w:eastAsia="Proxima Nova" w:hAnsi="Arial" w:cs="Arial"/>
        </w:rPr>
      </w:pPr>
    </w:p>
    <w:p w14:paraId="271BD9DD" w14:textId="77777777" w:rsidR="00AB043D" w:rsidRPr="00562EB2" w:rsidRDefault="00AB043D">
      <w:pPr>
        <w:rPr>
          <w:rFonts w:ascii="Arial" w:eastAsia="Proxima Nova" w:hAnsi="Arial" w:cs="Arial"/>
        </w:rPr>
      </w:pPr>
    </w:p>
    <w:p w14:paraId="7281B119" w14:textId="77777777" w:rsidR="00AB043D" w:rsidRPr="00562EB2" w:rsidRDefault="00AB043D">
      <w:pPr>
        <w:rPr>
          <w:rFonts w:ascii="Arial" w:eastAsia="Proxima Nova" w:hAnsi="Arial" w:cs="Arial"/>
        </w:rPr>
      </w:pPr>
    </w:p>
    <w:p w14:paraId="747406A9" w14:textId="77777777" w:rsidR="00AB043D" w:rsidRPr="00562EB2" w:rsidRDefault="00AB043D">
      <w:pPr>
        <w:rPr>
          <w:rFonts w:ascii="Arial" w:eastAsia="Proxima Nova" w:hAnsi="Arial" w:cs="Arial"/>
        </w:rPr>
      </w:pPr>
    </w:p>
    <w:p w14:paraId="223087E5" w14:textId="77777777" w:rsidR="00AB043D" w:rsidRPr="00562EB2" w:rsidRDefault="00AB043D">
      <w:pPr>
        <w:rPr>
          <w:rFonts w:ascii="Arial" w:eastAsia="Proxima Nova" w:hAnsi="Arial" w:cs="Arial"/>
        </w:rPr>
      </w:pPr>
    </w:p>
    <w:p w14:paraId="3ADA1177" w14:textId="77777777" w:rsidR="00AB043D" w:rsidRPr="00562EB2" w:rsidRDefault="00AB043D">
      <w:pPr>
        <w:rPr>
          <w:rFonts w:ascii="Arial" w:eastAsia="Proxima Nova" w:hAnsi="Arial" w:cs="Arial"/>
        </w:rPr>
      </w:pPr>
    </w:p>
    <w:p w14:paraId="5ADCE1B0" w14:textId="77777777" w:rsidR="00AB043D" w:rsidRPr="00562EB2" w:rsidRDefault="0087731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Proxima Nova" w:hAnsi="Arial" w:cs="Arial"/>
          <w:color w:val="000000"/>
        </w:rPr>
      </w:pPr>
      <w:r w:rsidRPr="00562EB2">
        <w:rPr>
          <w:rFonts w:ascii="Arial" w:eastAsia="Proxima Nova" w:hAnsi="Arial" w:cs="Arial"/>
          <w:color w:val="000000"/>
        </w:rPr>
        <w:lastRenderedPageBreak/>
        <w:t xml:space="preserve">Please review and respond to the following questions. Use a separate sheet as necessary. </w:t>
      </w:r>
    </w:p>
    <w:p w14:paraId="66CB0682" w14:textId="2B29288A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Proxima Nova" w:hAnsi="Arial" w:cs="Arial"/>
        </w:rPr>
      </w:pPr>
    </w:p>
    <w:p w14:paraId="15C5A6CF" w14:textId="77777777" w:rsidR="00AB043D" w:rsidRPr="00562EB2" w:rsidRDefault="00877318">
      <w:pPr>
        <w:numPr>
          <w:ilvl w:val="0"/>
          <w:numId w:val="2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Are you aware of any information about yourself, which might tend to reflect unfavorably on your reputation, morals, </w:t>
      </w:r>
      <w:proofErr w:type="gramStart"/>
      <w:r w:rsidRPr="00562EB2">
        <w:rPr>
          <w:rFonts w:ascii="Arial" w:eastAsia="Proxima Nova" w:hAnsi="Arial" w:cs="Arial"/>
        </w:rPr>
        <w:t>character</w:t>
      </w:r>
      <w:proofErr w:type="gramEnd"/>
      <w:r w:rsidRPr="00562EB2">
        <w:rPr>
          <w:rFonts w:ascii="Arial" w:eastAsia="Proxima Nova" w:hAnsi="Arial" w:cs="Arial"/>
        </w:rPr>
        <w:t xml:space="preserve"> or ability </w:t>
      </w:r>
      <w:r w:rsidR="006409C4" w:rsidRPr="00562EB2">
        <w:rPr>
          <w:rFonts w:ascii="Arial" w:eastAsia="Proxima Nova" w:hAnsi="Arial" w:cs="Arial"/>
        </w:rPr>
        <w:t xml:space="preserve">to act as a national team selector </w:t>
      </w:r>
      <w:r w:rsidRPr="00562EB2">
        <w:rPr>
          <w:rFonts w:ascii="Arial" w:eastAsia="Proxima Nova" w:hAnsi="Arial" w:cs="Arial"/>
        </w:rPr>
        <w:t xml:space="preserve">for USA Cricket? </w:t>
      </w:r>
    </w:p>
    <w:p w14:paraId="5A9D1728" w14:textId="59AF39BE" w:rsidR="00AB043D" w:rsidRPr="00562EB2" w:rsidRDefault="00133036">
      <w:pPr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4D1C01" wp14:editId="0826F5C5">
                <wp:simplePos x="0" y="0"/>
                <wp:positionH relativeFrom="column">
                  <wp:posOffset>1028700</wp:posOffset>
                </wp:positionH>
                <wp:positionV relativeFrom="paragraph">
                  <wp:posOffset>104775</wp:posOffset>
                </wp:positionV>
                <wp:extent cx="269875" cy="288925"/>
                <wp:effectExtent l="9525" t="8255" r="6350" b="7620"/>
                <wp:wrapNone/>
                <wp:docPr id="1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184BB7E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D1C01" id="Rectangle 9" o:spid="_x0000_s1038" style="position:absolute;margin-left:81pt;margin-top:8.25pt;width:21.25pt;height:22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7184BB7E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C384514" wp14:editId="61844860">
                <wp:simplePos x="0" y="0"/>
                <wp:positionH relativeFrom="column">
                  <wp:posOffset>371475</wp:posOffset>
                </wp:positionH>
                <wp:positionV relativeFrom="paragraph">
                  <wp:posOffset>104775</wp:posOffset>
                </wp:positionV>
                <wp:extent cx="269875" cy="288925"/>
                <wp:effectExtent l="9525" t="8255" r="6350" b="76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4256791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384514" id="Rectangle 10" o:spid="_x0000_s1039" style="position:absolute;margin-left:29.25pt;margin-top:8.25pt;width:21.25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54256791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78E5011" w14:textId="77777777" w:rsidR="00AB043D" w:rsidRPr="00562EB2" w:rsidRDefault="00877318">
      <w:p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Yes            No              If yes and would like to explain, use a separate sheet of paper. </w:t>
      </w:r>
    </w:p>
    <w:p w14:paraId="09A283A8" w14:textId="77777777" w:rsidR="00AB043D" w:rsidRPr="00562EB2" w:rsidRDefault="00AB043D">
      <w:pPr>
        <w:ind w:left="720"/>
        <w:rPr>
          <w:rFonts w:ascii="Arial" w:eastAsia="Proxima Nova" w:hAnsi="Arial" w:cs="Arial"/>
        </w:rPr>
      </w:pPr>
    </w:p>
    <w:p w14:paraId="3AA17197" w14:textId="77777777" w:rsidR="00AB043D" w:rsidRPr="00562EB2" w:rsidRDefault="00877318">
      <w:pPr>
        <w:numPr>
          <w:ilvl w:val="0"/>
          <w:numId w:val="2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>Have you ever been convicted of a felony?</w:t>
      </w:r>
    </w:p>
    <w:p w14:paraId="5E8F721D" w14:textId="79F89E64" w:rsidR="00AB043D" w:rsidRPr="00562EB2" w:rsidRDefault="00133036" w:rsidP="006409C4">
      <w:pPr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5BEEDB4" wp14:editId="583B6759">
                <wp:simplePos x="0" y="0"/>
                <wp:positionH relativeFrom="column">
                  <wp:posOffset>1055370</wp:posOffset>
                </wp:positionH>
                <wp:positionV relativeFrom="paragraph">
                  <wp:posOffset>131445</wp:posOffset>
                </wp:positionV>
                <wp:extent cx="269875" cy="288925"/>
                <wp:effectExtent l="7620" t="8890" r="8255" b="6985"/>
                <wp:wrapNone/>
                <wp:docPr id="9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B1B2DB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BEEDB4" id="Rectangle 11" o:spid="_x0000_s1040" style="position:absolute;margin-left:83.1pt;margin-top:10.35pt;width:21.25pt;height:22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3B1B2DB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8B1D946" wp14:editId="5D92D121">
                <wp:simplePos x="0" y="0"/>
                <wp:positionH relativeFrom="column">
                  <wp:posOffset>377825</wp:posOffset>
                </wp:positionH>
                <wp:positionV relativeFrom="paragraph">
                  <wp:posOffset>158115</wp:posOffset>
                </wp:positionV>
                <wp:extent cx="269875" cy="288925"/>
                <wp:effectExtent l="6350" t="6985" r="9525" b="8890"/>
                <wp:wrapNone/>
                <wp:docPr id="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2F08AAC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B1D946" id="Rectangle 2" o:spid="_x0000_s1041" style="position:absolute;margin-left:29.75pt;margin-top:12.45pt;width:21.25pt;height:22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42F08AAC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br/>
        <w:t xml:space="preserve">Yes           No            If yes and would like to explain, use a separate sheet of paper. </w:t>
      </w:r>
    </w:p>
    <w:p w14:paraId="4019AE95" w14:textId="77777777" w:rsidR="00AB043D" w:rsidRPr="00562EB2" w:rsidRDefault="00AB043D">
      <w:pPr>
        <w:ind w:left="720"/>
        <w:rPr>
          <w:rFonts w:ascii="Arial" w:eastAsia="Proxima Nova" w:hAnsi="Arial" w:cs="Arial"/>
        </w:rPr>
      </w:pPr>
    </w:p>
    <w:p w14:paraId="344B611F" w14:textId="77777777" w:rsidR="00AB043D" w:rsidRPr="00562EB2" w:rsidRDefault="00877318">
      <w:pPr>
        <w:numPr>
          <w:ilvl w:val="0"/>
          <w:numId w:val="2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>Have you ever been convicted of a controlled substance offense?</w:t>
      </w:r>
    </w:p>
    <w:p w14:paraId="4AD9B7AE" w14:textId="485D63FD" w:rsidR="00AB043D" w:rsidRPr="00562EB2" w:rsidRDefault="00133036">
      <w:pPr>
        <w:ind w:left="720"/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9E925D3" wp14:editId="1E7D4F71">
                <wp:simplePos x="0" y="0"/>
                <wp:positionH relativeFrom="column">
                  <wp:posOffset>398780</wp:posOffset>
                </wp:positionH>
                <wp:positionV relativeFrom="paragraph">
                  <wp:posOffset>142875</wp:posOffset>
                </wp:positionV>
                <wp:extent cx="269875" cy="288925"/>
                <wp:effectExtent l="8255" t="13335" r="7620" b="12065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E88BCDC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E925D3" id="Rectangle 3" o:spid="_x0000_s1042" style="position:absolute;left:0;text-align:left;margin-left:31.4pt;margin-top:11.25pt;width:21.25pt;height:22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4E88BCDC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05CEFDD" wp14:editId="7727E644">
                <wp:simplePos x="0" y="0"/>
                <wp:positionH relativeFrom="column">
                  <wp:posOffset>1075055</wp:posOffset>
                </wp:positionH>
                <wp:positionV relativeFrom="paragraph">
                  <wp:posOffset>88265</wp:posOffset>
                </wp:positionV>
                <wp:extent cx="269875" cy="288925"/>
                <wp:effectExtent l="8255" t="6350" r="7620" b="9525"/>
                <wp:wrapNone/>
                <wp:docPr id="6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71C5D9A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5CEFDD" id="Rectangle 19" o:spid="_x0000_s1043" style="position:absolute;left:0;text-align:left;margin-left:84.65pt;margin-top:6.95pt;width:21.25pt;height:22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71C5D9A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D686AC0" w14:textId="77777777" w:rsidR="00AB043D" w:rsidRPr="00562EB2" w:rsidRDefault="00877318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Proxima Nova" w:hAnsi="Arial" w:cs="Arial"/>
          <w:color w:val="000000"/>
        </w:rPr>
      </w:pPr>
      <w:r w:rsidRPr="00562EB2">
        <w:rPr>
          <w:rFonts w:ascii="Arial" w:eastAsia="Proxima Nova" w:hAnsi="Arial" w:cs="Arial"/>
          <w:color w:val="000000"/>
        </w:rPr>
        <w:t xml:space="preserve">Yes           No            If yes and would like to explain, use a separate sheet of paper. </w:t>
      </w:r>
    </w:p>
    <w:p w14:paraId="49D407BD" w14:textId="77777777" w:rsidR="00AB043D" w:rsidRPr="00562EB2" w:rsidRDefault="00AB043D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Proxima Nova" w:hAnsi="Arial" w:cs="Arial"/>
          <w:color w:val="000000"/>
        </w:rPr>
      </w:pPr>
    </w:p>
    <w:p w14:paraId="6639BC25" w14:textId="77777777" w:rsidR="00AB043D" w:rsidRPr="00562EB2" w:rsidRDefault="00877318">
      <w:pPr>
        <w:numPr>
          <w:ilvl w:val="0"/>
          <w:numId w:val="2"/>
        </w:num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>Have you ever been convicted of a sex-related crime?</w:t>
      </w:r>
    </w:p>
    <w:p w14:paraId="4FF3B327" w14:textId="1BF9B607" w:rsidR="00AB043D" w:rsidRPr="00562EB2" w:rsidRDefault="00133036" w:rsidP="006409C4">
      <w:pPr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86AAD74" wp14:editId="78EC4AAD">
                <wp:simplePos x="0" y="0"/>
                <wp:positionH relativeFrom="column">
                  <wp:posOffset>1085215</wp:posOffset>
                </wp:positionH>
                <wp:positionV relativeFrom="paragraph">
                  <wp:posOffset>160020</wp:posOffset>
                </wp:positionV>
                <wp:extent cx="269875" cy="288925"/>
                <wp:effectExtent l="8890" t="13335" r="6985" b="12065"/>
                <wp:wrapNone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B0B898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6AAD74" id="Rectangle 6" o:spid="_x0000_s1044" style="position:absolute;margin-left:85.45pt;margin-top:12.6pt;width:21.25pt;height:22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51B0B898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F8D0F83" wp14:editId="178E9502">
                <wp:simplePos x="0" y="0"/>
                <wp:positionH relativeFrom="column">
                  <wp:posOffset>407035</wp:posOffset>
                </wp:positionH>
                <wp:positionV relativeFrom="paragraph">
                  <wp:posOffset>160020</wp:posOffset>
                </wp:positionV>
                <wp:extent cx="269875" cy="288925"/>
                <wp:effectExtent l="6985" t="13335" r="8890" b="12065"/>
                <wp:wrapNone/>
                <wp:docPr id="4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875" cy="2889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34E53D5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8D0F83" id="Rectangle 16" o:spid="_x0000_s1045" style="position:absolute;margin-left:32.05pt;margin-top:12.6pt;width:21.25pt;height:22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234E53D5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877318" w:rsidRPr="00562EB2">
        <w:rPr>
          <w:rFonts w:ascii="Arial" w:eastAsia="Proxima Nova" w:hAnsi="Arial" w:cs="Arial"/>
        </w:rPr>
        <w:br/>
        <w:t xml:space="preserve">Yes           No            If yes and would like to explain, use a separate sheet of paper. </w:t>
      </w:r>
    </w:p>
    <w:p w14:paraId="532CC598" w14:textId="77777777" w:rsidR="00AB043D" w:rsidRPr="00562EB2" w:rsidRDefault="00AB043D">
      <w:pPr>
        <w:ind w:left="720"/>
        <w:rPr>
          <w:rFonts w:ascii="Arial" w:eastAsia="Proxima Nova" w:hAnsi="Arial" w:cs="Arial"/>
        </w:rPr>
      </w:pPr>
    </w:p>
    <w:p w14:paraId="77A53DAB" w14:textId="77777777" w:rsidR="005E0D60" w:rsidRPr="00562EB2" w:rsidRDefault="005E0D60">
      <w:pPr>
        <w:rPr>
          <w:rFonts w:ascii="Arial" w:eastAsia="Proxima Nova" w:hAnsi="Arial" w:cs="Arial"/>
        </w:rPr>
      </w:pPr>
    </w:p>
    <w:p w14:paraId="193BC714" w14:textId="77777777" w:rsidR="00AB043D" w:rsidRPr="00562EB2" w:rsidRDefault="00877318">
      <w:p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By signing below, I attest that the information I have provided is true and correct. </w:t>
      </w:r>
    </w:p>
    <w:p w14:paraId="25510AC8" w14:textId="77777777" w:rsidR="005E0D60" w:rsidRPr="00562EB2" w:rsidRDefault="005E0D60">
      <w:pPr>
        <w:rPr>
          <w:rFonts w:ascii="Arial" w:eastAsia="Proxima Nova" w:hAnsi="Arial" w:cs="Arial"/>
        </w:rPr>
      </w:pPr>
    </w:p>
    <w:p w14:paraId="31175D32" w14:textId="5C0A8549" w:rsidR="00AB043D" w:rsidRPr="00562EB2" w:rsidRDefault="00133036">
      <w:pPr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198DC4C" wp14:editId="3751E6A8">
                <wp:simplePos x="0" y="0"/>
                <wp:positionH relativeFrom="column">
                  <wp:posOffset>736600</wp:posOffset>
                </wp:positionH>
                <wp:positionV relativeFrom="paragraph">
                  <wp:posOffset>101600</wp:posOffset>
                </wp:positionV>
                <wp:extent cx="4467225" cy="295275"/>
                <wp:effectExtent l="12700" t="5080" r="6350" b="1397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4C51B67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98DC4C" id="Rectangle 4" o:spid="_x0000_s1046" style="position:absolute;margin-left:58pt;margin-top:8pt;width:351.75pt;height:23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14C51B67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85F0607" w14:textId="77777777" w:rsidR="00AB043D" w:rsidRPr="00562EB2" w:rsidRDefault="00877318">
      <w:p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Signature: </w:t>
      </w:r>
    </w:p>
    <w:p w14:paraId="20772398" w14:textId="36835234" w:rsidR="00AB043D" w:rsidRPr="00562EB2" w:rsidRDefault="00133036">
      <w:pPr>
        <w:rPr>
          <w:rFonts w:ascii="Arial" w:eastAsia="Proxima Nova" w:hAnsi="Arial" w:cs="Arial"/>
        </w:rPr>
      </w:pPr>
      <w:r w:rsidRPr="00562EB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04822EE" wp14:editId="496B5AB3">
                <wp:simplePos x="0" y="0"/>
                <wp:positionH relativeFrom="column">
                  <wp:posOffset>736600</wp:posOffset>
                </wp:positionH>
                <wp:positionV relativeFrom="paragraph">
                  <wp:posOffset>127000</wp:posOffset>
                </wp:positionV>
                <wp:extent cx="4467225" cy="295275"/>
                <wp:effectExtent l="12700" t="8255" r="6350" b="10795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67225" cy="295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C3B57D0" w14:textId="77777777" w:rsidR="00AB043D" w:rsidRDefault="00AB043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822EE" id="Rectangle 15" o:spid="_x0000_s1047" style="position:absolute;margin-left:58pt;margin-top:10pt;width:351.75pt;height:23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" fillcolor="white [3201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1C3B57D0" w14:textId="77777777" w:rsidR="00AB043D" w:rsidRDefault="00AB043D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59D4B06" w14:textId="77777777" w:rsidR="00AB043D" w:rsidRPr="00562EB2" w:rsidRDefault="00877318">
      <w:pPr>
        <w:rPr>
          <w:rFonts w:ascii="Arial" w:eastAsia="Proxima Nova" w:hAnsi="Arial" w:cs="Arial"/>
        </w:rPr>
      </w:pPr>
      <w:r w:rsidRPr="00562EB2">
        <w:rPr>
          <w:rFonts w:ascii="Arial" w:eastAsia="Proxima Nova" w:hAnsi="Arial" w:cs="Arial"/>
        </w:rPr>
        <w:t xml:space="preserve">Date: </w:t>
      </w:r>
    </w:p>
    <w:sectPr w:rsidR="00AB043D" w:rsidRPr="00562EB2" w:rsidSect="00DA382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F7E5D"/>
    <w:multiLevelType w:val="multilevel"/>
    <w:tmpl w:val="334EB6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D346559"/>
    <w:multiLevelType w:val="multilevel"/>
    <w:tmpl w:val="C4C2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542021"/>
    <w:multiLevelType w:val="multilevel"/>
    <w:tmpl w:val="70AE3B4E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0728E5"/>
    <w:multiLevelType w:val="multilevel"/>
    <w:tmpl w:val="B0728BC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120" w:hanging="360"/>
      </w:pPr>
      <w:rPr>
        <w:rFonts w:hint="default"/>
      </w:rPr>
    </w:lvl>
  </w:abstractNum>
  <w:abstractNum w:abstractNumId="4" w15:restartNumberingAfterBreak="0">
    <w:nsid w:val="338A7C96"/>
    <w:multiLevelType w:val="hybridMultilevel"/>
    <w:tmpl w:val="A596EEF0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45866430"/>
    <w:multiLevelType w:val="multilevel"/>
    <w:tmpl w:val="832819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485356A4"/>
    <w:multiLevelType w:val="multilevel"/>
    <w:tmpl w:val="1F76527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084ED7"/>
    <w:multiLevelType w:val="hybridMultilevel"/>
    <w:tmpl w:val="85441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365AB1"/>
    <w:multiLevelType w:val="multilevel"/>
    <w:tmpl w:val="FDDE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3A61B3"/>
    <w:multiLevelType w:val="multilevel"/>
    <w:tmpl w:val="C6F8A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5548454">
    <w:abstractNumId w:val="0"/>
  </w:num>
  <w:num w:numId="2" w16cid:durableId="174341519">
    <w:abstractNumId w:val="6"/>
  </w:num>
  <w:num w:numId="3" w16cid:durableId="1875804036">
    <w:abstractNumId w:val="2"/>
  </w:num>
  <w:num w:numId="4" w16cid:durableId="1248730908">
    <w:abstractNumId w:val="5"/>
  </w:num>
  <w:num w:numId="5" w16cid:durableId="506478857">
    <w:abstractNumId w:val="3"/>
  </w:num>
  <w:num w:numId="6" w16cid:durableId="19362823">
    <w:abstractNumId w:val="4"/>
  </w:num>
  <w:num w:numId="7" w16cid:durableId="908031106">
    <w:abstractNumId w:val="4"/>
  </w:num>
  <w:num w:numId="8" w16cid:durableId="1176463323">
    <w:abstractNumId w:val="7"/>
  </w:num>
  <w:num w:numId="9" w16cid:durableId="1554543248">
    <w:abstractNumId w:val="1"/>
  </w:num>
  <w:num w:numId="10" w16cid:durableId="1532450077">
    <w:abstractNumId w:val="9"/>
  </w:num>
  <w:num w:numId="11" w16cid:durableId="10468771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tDAxNDOzMDQ2MDZX0lEKTi0uzszPAykwrAUAK6NFNiwAAAA="/>
  </w:docVars>
  <w:rsids>
    <w:rsidRoot w:val="00AB043D"/>
    <w:rsid w:val="0001768F"/>
    <w:rsid w:val="00133036"/>
    <w:rsid w:val="00243CFB"/>
    <w:rsid w:val="00562EB2"/>
    <w:rsid w:val="005A079E"/>
    <w:rsid w:val="005E0D60"/>
    <w:rsid w:val="006409C4"/>
    <w:rsid w:val="007142E6"/>
    <w:rsid w:val="00877318"/>
    <w:rsid w:val="008E0C66"/>
    <w:rsid w:val="00A308D2"/>
    <w:rsid w:val="00AB043D"/>
    <w:rsid w:val="00AE100F"/>
    <w:rsid w:val="00B10098"/>
    <w:rsid w:val="00D43D97"/>
    <w:rsid w:val="00DA382E"/>
    <w:rsid w:val="00E44EA8"/>
    <w:rsid w:val="00FA375F"/>
    <w:rsid w:val="00FD2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AAE9B"/>
  <w15:docId w15:val="{D49E8AA7-A097-4A43-8130-1D4C2F9B5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C66"/>
  </w:style>
  <w:style w:type="paragraph" w:styleId="Heading1">
    <w:name w:val="heading 1"/>
    <w:basedOn w:val="Normal"/>
    <w:next w:val="Normal"/>
    <w:uiPriority w:val="9"/>
    <w:qFormat/>
    <w:rsid w:val="008E0C66"/>
    <w:pPr>
      <w:spacing w:after="240"/>
      <w:ind w:left="3960" w:hanging="3960"/>
      <w:jc w:val="center"/>
      <w:outlineLvl w:val="0"/>
    </w:pPr>
    <w:rPr>
      <w:rFonts w:ascii="Cambria" w:eastAsia="Cambria" w:hAnsi="Cambria" w:cs="Cambria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E0C66"/>
    <w:pPr>
      <w:spacing w:after="240"/>
      <w:ind w:left="-637" w:firstLine="1267"/>
      <w:outlineLvl w:val="1"/>
    </w:pPr>
    <w:rPr>
      <w:rFonts w:ascii="Cambria" w:eastAsia="Cambria" w:hAnsi="Cambria" w:cs="Cambria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E0C66"/>
    <w:pPr>
      <w:spacing w:after="240"/>
      <w:ind w:firstLine="1440"/>
      <w:outlineLvl w:val="2"/>
    </w:pPr>
    <w:rPr>
      <w:rFonts w:ascii="Cambria" w:eastAsia="Cambria" w:hAnsi="Cambria" w:cs="Cambria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E0C66"/>
    <w:pPr>
      <w:spacing w:after="240"/>
      <w:ind w:firstLine="2160"/>
      <w:outlineLvl w:val="3"/>
    </w:pPr>
    <w:rPr>
      <w:rFonts w:ascii="Cambria" w:eastAsia="Cambria" w:hAnsi="Cambria" w:cs="Cambria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E0C66"/>
    <w:pPr>
      <w:spacing w:after="240"/>
      <w:ind w:firstLine="2880"/>
      <w:outlineLvl w:val="4"/>
    </w:pPr>
    <w:rPr>
      <w:rFonts w:ascii="Cambria" w:eastAsia="Cambria" w:hAnsi="Cambria" w:cs="Cambria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E0C66"/>
    <w:pPr>
      <w:spacing w:after="240"/>
      <w:ind w:firstLine="3600"/>
      <w:outlineLvl w:val="5"/>
    </w:pPr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E0C6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8E0C6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7731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3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0098"/>
    <w:pPr>
      <w:ind w:left="720"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D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D6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43CFB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62E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R@usacricket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39</Words>
  <Characters>2923</Characters>
  <Application>Microsoft Office Word</Application>
  <DocSecurity>0</DocSecurity>
  <Lines>8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in Higgins</dc:creator>
  <cp:lastModifiedBy>Jamie  Lloyd</cp:lastModifiedBy>
  <cp:revision>2</cp:revision>
  <dcterms:created xsi:type="dcterms:W3CDTF">2024-01-22T08:40:00Z</dcterms:created>
  <dcterms:modified xsi:type="dcterms:W3CDTF">2024-01-22T08:40:00Z</dcterms:modified>
</cp:coreProperties>
</file>